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A26C8D" w14:textId="78C17CEA" w:rsidR="00966A5C" w:rsidRDefault="00833F36" w:rsidP="00F623E4">
      <w:pPr>
        <w:jc w:val="center"/>
        <w:rPr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BC62C24" wp14:editId="5587B0EB">
            <wp:simplePos x="0" y="0"/>
            <wp:positionH relativeFrom="column">
              <wp:posOffset>0</wp:posOffset>
            </wp:positionH>
            <wp:positionV relativeFrom="paragraph">
              <wp:posOffset>64770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23E4" w:rsidRPr="00F623E4">
        <w:rPr>
          <w:b/>
          <w:bCs/>
          <w:sz w:val="40"/>
          <w:szCs w:val="40"/>
        </w:rPr>
        <w:t>LAB 2O</w:t>
      </w:r>
    </w:p>
    <w:p w14:paraId="7A2B21B4" w14:textId="31E20CCD" w:rsidR="00F623E4" w:rsidRDefault="00D01FF7" w:rsidP="00F623E4">
      <w:pPr>
        <w:jc w:val="center"/>
        <w:rPr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7C84A3C" wp14:editId="62BCEDD9">
            <wp:simplePos x="0" y="0"/>
            <wp:positionH relativeFrom="column">
              <wp:posOffset>0</wp:posOffset>
            </wp:positionH>
            <wp:positionV relativeFrom="paragraph">
              <wp:posOffset>407479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B8F757" w14:textId="05028788" w:rsidR="00F623E4" w:rsidRDefault="00F623E4" w:rsidP="00F623E4">
      <w:pPr>
        <w:rPr>
          <w:b/>
          <w:bCs/>
          <w:sz w:val="40"/>
          <w:szCs w:val="40"/>
        </w:rPr>
      </w:pPr>
    </w:p>
    <w:p w14:paraId="4D162C65" w14:textId="2692BCE1" w:rsidR="00D01FF7" w:rsidRDefault="00D01FF7" w:rsidP="00F623E4">
      <w:pPr>
        <w:rPr>
          <w:b/>
          <w:bCs/>
          <w:sz w:val="40"/>
          <w:szCs w:val="40"/>
        </w:rPr>
      </w:pPr>
    </w:p>
    <w:p w14:paraId="6664C2D3" w14:textId="43E733F8" w:rsidR="00D01FF7" w:rsidRDefault="00D01FF7" w:rsidP="00F623E4">
      <w:pPr>
        <w:rPr>
          <w:b/>
          <w:bCs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18FCA514" wp14:editId="15FEDAEB">
            <wp:simplePos x="0" y="0"/>
            <wp:positionH relativeFrom="column">
              <wp:posOffset>0</wp:posOffset>
            </wp:positionH>
            <wp:positionV relativeFrom="paragraph">
              <wp:posOffset>411480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85323CB" wp14:editId="713A805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C180AC" w14:textId="7571F636" w:rsidR="00202A31" w:rsidRPr="00202A31" w:rsidRDefault="00202A31" w:rsidP="00202A31">
      <w:pPr>
        <w:rPr>
          <w:sz w:val="40"/>
          <w:szCs w:val="40"/>
        </w:rPr>
      </w:pPr>
    </w:p>
    <w:p w14:paraId="2FFF6A82" w14:textId="74A5BE7C" w:rsidR="00202A31" w:rsidRPr="00202A31" w:rsidRDefault="00202A31" w:rsidP="00202A31">
      <w:pPr>
        <w:rPr>
          <w:sz w:val="40"/>
          <w:szCs w:val="40"/>
        </w:rPr>
      </w:pPr>
    </w:p>
    <w:p w14:paraId="1589A345" w14:textId="5C494A3C" w:rsidR="00202A31" w:rsidRPr="00202A31" w:rsidRDefault="00202A31" w:rsidP="00202A31">
      <w:pPr>
        <w:rPr>
          <w:sz w:val="40"/>
          <w:szCs w:val="40"/>
        </w:rPr>
      </w:pPr>
    </w:p>
    <w:p w14:paraId="02B1B42C" w14:textId="27E6220A" w:rsidR="00202A31" w:rsidRPr="00202A31" w:rsidRDefault="00202A31" w:rsidP="00202A31">
      <w:pPr>
        <w:rPr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42B4A7A2" wp14:editId="4F8FB97A">
            <wp:simplePos x="0" y="0"/>
            <wp:positionH relativeFrom="column">
              <wp:posOffset>0</wp:posOffset>
            </wp:positionH>
            <wp:positionV relativeFrom="paragraph">
              <wp:posOffset>377952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6F3564A8" wp14:editId="7413000D">
            <wp:simplePos x="0" y="0"/>
            <wp:positionH relativeFrom="column">
              <wp:posOffset>-38100</wp:posOffset>
            </wp:positionH>
            <wp:positionV relativeFrom="paragraph">
              <wp:posOffset>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572D6" w14:textId="71436C0F" w:rsidR="00202A31" w:rsidRPr="00202A31" w:rsidRDefault="00202A31" w:rsidP="00202A31">
      <w:pPr>
        <w:rPr>
          <w:sz w:val="40"/>
          <w:szCs w:val="40"/>
        </w:rPr>
      </w:pPr>
    </w:p>
    <w:p w14:paraId="42956001" w14:textId="7790D735" w:rsidR="00202A31" w:rsidRPr="00202A31" w:rsidRDefault="00202A31" w:rsidP="00202A31">
      <w:pPr>
        <w:rPr>
          <w:sz w:val="40"/>
          <w:szCs w:val="40"/>
        </w:rPr>
      </w:pPr>
    </w:p>
    <w:p w14:paraId="0A9D0C16" w14:textId="45E556F9" w:rsidR="00202A31" w:rsidRPr="00202A31" w:rsidRDefault="00202A31" w:rsidP="00202A31">
      <w:pPr>
        <w:rPr>
          <w:sz w:val="40"/>
          <w:szCs w:val="40"/>
        </w:rPr>
      </w:pPr>
    </w:p>
    <w:p w14:paraId="0A466407" w14:textId="43302754" w:rsidR="00202A31" w:rsidRDefault="009201C9" w:rsidP="00202A31">
      <w:pPr>
        <w:rPr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7582CA95" wp14:editId="4923CA2E">
            <wp:simplePos x="0" y="0"/>
            <wp:positionH relativeFrom="column">
              <wp:posOffset>0</wp:posOffset>
            </wp:positionH>
            <wp:positionV relativeFrom="paragraph">
              <wp:posOffset>366522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2EBFFD73" wp14:editId="098FF52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  <w:r w:rsidR="00ED774F">
        <w:rPr>
          <w:sz w:val="40"/>
          <w:szCs w:val="40"/>
        </w:rPr>
        <w:tab/>
      </w:r>
    </w:p>
    <w:p w14:paraId="29619AD5" w14:textId="56D3BEF5" w:rsidR="00ED774F" w:rsidRPr="00202A31" w:rsidRDefault="00ED774F" w:rsidP="00202A31">
      <w:pPr>
        <w:rPr>
          <w:sz w:val="40"/>
          <w:szCs w:val="40"/>
        </w:rPr>
      </w:pPr>
      <w:bookmarkStart w:id="0" w:name="_GoBack"/>
      <w:bookmarkEnd w:id="0"/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145190ED" wp14:editId="6AFE7D91">
            <wp:simplePos x="0" y="0"/>
            <wp:positionH relativeFrom="column">
              <wp:posOffset>0</wp:posOffset>
            </wp:positionH>
            <wp:positionV relativeFrom="paragraph">
              <wp:posOffset>375666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1" locked="0" layoutInCell="1" allowOverlap="1" wp14:anchorId="34C3F51E" wp14:editId="7F7CE72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D774F" w:rsidRPr="00202A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bAwNjM1MDO0MDZS0lEKTi0uzszPAykwrAUA4LyEHiwAAAA="/>
  </w:docVars>
  <w:rsids>
    <w:rsidRoot w:val="00F623E4"/>
    <w:rsid w:val="001D5AF2"/>
    <w:rsid w:val="00202A31"/>
    <w:rsid w:val="00833F36"/>
    <w:rsid w:val="009201C9"/>
    <w:rsid w:val="00966A5C"/>
    <w:rsid w:val="00D01FF7"/>
    <w:rsid w:val="00ED774F"/>
    <w:rsid w:val="00F62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4EDFB"/>
  <w15:chartTrackingRefBased/>
  <w15:docId w15:val="{516D22D5-1F1C-4E70-A762-D0AE9D7EF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8</cp:revision>
  <dcterms:created xsi:type="dcterms:W3CDTF">2020-04-27T06:00:00Z</dcterms:created>
  <dcterms:modified xsi:type="dcterms:W3CDTF">2020-04-27T06:21:00Z</dcterms:modified>
</cp:coreProperties>
</file>